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rsidP="00347975">
      <w:pPr>
        <w:pStyle w:val="3antrat"/>
        <w:ind w:left="0" w:firstLine="0"/>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us)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2236CFEC"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w:t>
      </w:r>
      <w:r w:rsidR="00116657">
        <w:t>10</w:t>
      </w:r>
      <w:r w:rsidRPr="00E301A5">
        <w:t xml:space="preserve"> </w:t>
      </w:r>
      <w:r w:rsidR="00116657">
        <w:t>darbo dienų</w:t>
      </w:r>
      <w:r w:rsidRPr="00E301A5">
        <w:t xml:space="preserve">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r w:rsidRPr="00E301A5">
        <w:t>IPr</w:t>
      </w:r>
      <w:bookmarkEnd w:id="367"/>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r w:rsidRPr="00E301A5">
        <w:t>IPb</w:t>
      </w:r>
      <w:bookmarkEnd w:id="368"/>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19"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B6A85" w14:textId="77777777" w:rsidR="00105986" w:rsidRDefault="00105986">
      <w:pPr>
        <w:spacing w:after="0" w:line="240" w:lineRule="auto"/>
      </w:pPr>
      <w:r>
        <w:separator/>
      </w:r>
    </w:p>
    <w:p w14:paraId="56523027" w14:textId="77777777" w:rsidR="00105986" w:rsidRDefault="00105986"/>
    <w:p w14:paraId="2A0E3F15" w14:textId="77777777" w:rsidR="00105986" w:rsidRDefault="00105986" w:rsidP="00360124"/>
  </w:endnote>
  <w:endnote w:type="continuationSeparator" w:id="0">
    <w:p w14:paraId="563F3805" w14:textId="77777777" w:rsidR="00105986" w:rsidRDefault="00105986">
      <w:pPr>
        <w:spacing w:after="0" w:line="240" w:lineRule="auto"/>
      </w:pPr>
      <w:r>
        <w:continuationSeparator/>
      </w:r>
    </w:p>
    <w:p w14:paraId="52550463" w14:textId="77777777" w:rsidR="00105986" w:rsidRDefault="00105986"/>
    <w:p w14:paraId="22962B60" w14:textId="77777777" w:rsidR="00105986" w:rsidRDefault="00105986" w:rsidP="00360124"/>
  </w:endnote>
  <w:endnote w:type="continuationNotice" w:id="1">
    <w:p w14:paraId="149F8693" w14:textId="77777777" w:rsidR="00105986" w:rsidRDefault="00105986">
      <w:pPr>
        <w:spacing w:after="0" w:line="240" w:lineRule="auto"/>
      </w:pPr>
    </w:p>
    <w:p w14:paraId="46FA8341" w14:textId="77777777" w:rsidR="00105986" w:rsidRDefault="00105986"/>
    <w:p w14:paraId="138A23E4" w14:textId="77777777" w:rsidR="00105986" w:rsidRDefault="0010598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ABD5F" w14:textId="77777777" w:rsidR="00105986" w:rsidRDefault="00105986">
      <w:pPr>
        <w:spacing w:after="0" w:line="240" w:lineRule="auto"/>
      </w:pPr>
      <w:r>
        <w:separator/>
      </w:r>
    </w:p>
    <w:p w14:paraId="50AFAAD2" w14:textId="77777777" w:rsidR="00105986" w:rsidRDefault="00105986"/>
    <w:p w14:paraId="7E3914CD" w14:textId="77777777" w:rsidR="00105986" w:rsidRDefault="00105986" w:rsidP="00360124"/>
  </w:footnote>
  <w:footnote w:type="continuationSeparator" w:id="0">
    <w:p w14:paraId="1E9A70E1" w14:textId="77777777" w:rsidR="00105986" w:rsidRDefault="00105986">
      <w:pPr>
        <w:spacing w:after="0" w:line="240" w:lineRule="auto"/>
      </w:pPr>
      <w:r>
        <w:continuationSeparator/>
      </w:r>
    </w:p>
    <w:p w14:paraId="25E91A04" w14:textId="77777777" w:rsidR="00105986" w:rsidRDefault="00105986"/>
    <w:p w14:paraId="7A97E0B8" w14:textId="77777777" w:rsidR="00105986" w:rsidRDefault="00105986" w:rsidP="00360124"/>
  </w:footnote>
  <w:footnote w:type="continuationNotice" w:id="1">
    <w:p w14:paraId="7E8DB880" w14:textId="77777777" w:rsidR="00105986" w:rsidRDefault="00105986">
      <w:pPr>
        <w:spacing w:after="0" w:line="240" w:lineRule="auto"/>
      </w:pPr>
    </w:p>
    <w:p w14:paraId="1DEC1192" w14:textId="77777777" w:rsidR="00105986" w:rsidRDefault="00105986"/>
    <w:p w14:paraId="046AC650" w14:textId="77777777" w:rsidR="00105986" w:rsidRDefault="0010598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986"/>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C8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975"/>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2AD"/>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1EB5"/>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B7DD5"/>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66"/>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sabis.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8707</Words>
  <Characters>107564</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6</cp:lastModifiedBy>
  <cp:revision>10</cp:revision>
  <cp:lastPrinted>2021-12-16T20:35:00Z</cp:lastPrinted>
  <dcterms:created xsi:type="dcterms:W3CDTF">2024-05-29T12:55:00Z</dcterms:created>
  <dcterms:modified xsi:type="dcterms:W3CDTF">2025-07-1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